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800" w:type="dxa"/>
        <w:tblInd w:w="-725" w:type="dxa"/>
        <w:tblLook w:val="04A0" w:firstRow="1" w:lastRow="0" w:firstColumn="1" w:lastColumn="0" w:noHBand="0" w:noVBand="1"/>
      </w:tblPr>
      <w:tblGrid>
        <w:gridCol w:w="2014"/>
        <w:gridCol w:w="325"/>
        <w:gridCol w:w="178"/>
        <w:gridCol w:w="504"/>
        <w:gridCol w:w="524"/>
        <w:gridCol w:w="511"/>
        <w:gridCol w:w="405"/>
        <w:gridCol w:w="486"/>
        <w:gridCol w:w="791"/>
        <w:gridCol w:w="21"/>
        <w:gridCol w:w="631"/>
        <w:gridCol w:w="268"/>
        <w:gridCol w:w="380"/>
        <w:gridCol w:w="251"/>
        <w:gridCol w:w="720"/>
        <w:gridCol w:w="116"/>
        <w:gridCol w:w="604"/>
        <w:gridCol w:w="2051"/>
        <w:gridCol w:w="20"/>
      </w:tblGrid>
      <w:tr w:rsidR="008942E5" w:rsidRPr="00C571D5" w:rsidTr="00D17826">
        <w:trPr>
          <w:trHeight w:val="575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8942E5" w:rsidRPr="00C571D5" w:rsidRDefault="008942E5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141" w:type="dxa"/>
            <w:gridSpan w:val="9"/>
            <w:vAlign w:val="center"/>
          </w:tcPr>
          <w:p w:rsidR="008942E5" w:rsidRPr="00C571D5" w:rsidRDefault="008942E5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71" w:type="dxa"/>
            <w:gridSpan w:val="5"/>
            <w:shd w:val="clear" w:color="auto" w:fill="D9D9D9" w:themeFill="background1" w:themeFillShade="D9"/>
            <w:vAlign w:val="center"/>
          </w:tcPr>
          <w:p w:rsidR="008942E5" w:rsidRPr="00C571D5" w:rsidRDefault="008942E5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Date:</w:t>
            </w:r>
          </w:p>
        </w:tc>
        <w:tc>
          <w:tcPr>
            <w:tcW w:w="2071" w:type="dxa"/>
            <w:gridSpan w:val="2"/>
            <w:vAlign w:val="center"/>
          </w:tcPr>
          <w:p w:rsidR="008942E5" w:rsidRPr="00C571D5" w:rsidRDefault="008942E5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321E3" w:rsidRPr="00C571D5" w:rsidTr="00D17826">
        <w:trPr>
          <w:trHeight w:val="440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9321E3" w:rsidRPr="00C571D5" w:rsidRDefault="009321E3" w:rsidP="008558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Bureau/Division:</w:t>
            </w:r>
          </w:p>
        </w:tc>
        <w:tc>
          <w:tcPr>
            <w:tcW w:w="8283" w:type="dxa"/>
            <w:gridSpan w:val="16"/>
            <w:vAlign w:val="center"/>
          </w:tcPr>
          <w:p w:rsidR="009321E3" w:rsidRPr="00C571D5" w:rsidRDefault="009321E3" w:rsidP="008558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03743" w:rsidRPr="00C571D5" w:rsidTr="00D17826">
        <w:trPr>
          <w:trHeight w:val="440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Name:</w:t>
            </w:r>
          </w:p>
        </w:tc>
        <w:tc>
          <w:tcPr>
            <w:tcW w:w="8283" w:type="dxa"/>
            <w:gridSpan w:val="16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03743" w:rsidRPr="00C571D5" w:rsidTr="00D17826">
        <w:trPr>
          <w:trHeight w:val="440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Email:</w:t>
            </w:r>
          </w:p>
        </w:tc>
        <w:tc>
          <w:tcPr>
            <w:tcW w:w="8283" w:type="dxa"/>
            <w:gridSpan w:val="16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03743" w:rsidRPr="00C571D5" w:rsidTr="00D17826">
        <w:trPr>
          <w:trHeight w:val="440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Phone</w:t>
            </w:r>
            <w:r w:rsidR="009D1633"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:</w:t>
            </w:r>
          </w:p>
        </w:tc>
        <w:tc>
          <w:tcPr>
            <w:tcW w:w="8283" w:type="dxa"/>
            <w:gridSpan w:val="16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03743" w:rsidRPr="00C571D5" w:rsidTr="00D17826">
        <w:trPr>
          <w:trHeight w:val="530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Alternate POC</w:t>
            </w:r>
            <w:r w:rsidR="009D1633"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:</w:t>
            </w:r>
          </w:p>
        </w:tc>
        <w:tc>
          <w:tcPr>
            <w:tcW w:w="8283" w:type="dxa"/>
            <w:gridSpan w:val="16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D1633" w:rsidRPr="00C571D5" w:rsidTr="00B40FC6">
        <w:trPr>
          <w:trHeight w:val="288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9D1633" w:rsidRPr="00C571D5" w:rsidRDefault="009D1633" w:rsidP="009D163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Is this conference listed in your Annual Plan?</w:t>
            </w:r>
          </w:p>
        </w:tc>
        <w:tc>
          <w:tcPr>
            <w:tcW w:w="5041" w:type="dxa"/>
            <w:gridSpan w:val="9"/>
            <w:vAlign w:val="center"/>
          </w:tcPr>
          <w:p w:rsidR="009D1633" w:rsidRPr="00C571D5" w:rsidRDefault="009D1633" w:rsidP="001404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 w:rsid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40429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No</w:t>
            </w:r>
            <w:r w:rsid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40429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_</w:t>
            </w:r>
          </w:p>
        </w:tc>
      </w:tr>
      <w:tr w:rsidR="00403743" w:rsidRPr="00C571D5" w:rsidTr="00B40FC6">
        <w:trPr>
          <w:trHeight w:val="818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If no, explain:</w:t>
            </w:r>
          </w:p>
        </w:tc>
        <w:tc>
          <w:tcPr>
            <w:tcW w:w="8283" w:type="dxa"/>
            <w:gridSpan w:val="16"/>
            <w:vAlign w:val="center"/>
          </w:tcPr>
          <w:p w:rsidR="00403743" w:rsidRPr="00C571D5" w:rsidRDefault="00403743" w:rsidP="007E510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9D1633" w:rsidRPr="00C571D5" w:rsidTr="00B40FC6">
        <w:trPr>
          <w:trHeight w:val="288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9D1633" w:rsidRPr="00C571D5" w:rsidRDefault="009D1633" w:rsidP="009D163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Mission Critical:</w:t>
            </w:r>
          </w:p>
        </w:tc>
        <w:tc>
          <w:tcPr>
            <w:tcW w:w="3242" w:type="dxa"/>
            <w:gridSpan w:val="7"/>
            <w:vAlign w:val="center"/>
          </w:tcPr>
          <w:p w:rsidR="009D1633" w:rsidRPr="00C571D5" w:rsidRDefault="009D1633" w:rsidP="00D17826">
            <w:pPr>
              <w:pStyle w:val="Heading2"/>
              <w:ind w:left="0"/>
              <w:rPr>
                <w:rFonts w:ascii="Times New Roman" w:hAnsi="Times New Roman" w:cs="Times New Roman"/>
                <w:b w:val="0"/>
                <w:spacing w:val="-4"/>
              </w:rPr>
            </w:pPr>
            <w:r w:rsidRPr="00C571D5">
              <w:rPr>
                <w:rFonts w:ascii="Times New Roman" w:hAnsi="Times New Roman" w:cs="Times New Roman"/>
                <w:b w:val="0"/>
                <w:spacing w:val="-4"/>
              </w:rPr>
              <w:t xml:space="preserve">     Yes</w:t>
            </w:r>
            <w:r w:rsidR="00140429">
              <w:rPr>
                <w:rFonts w:ascii="Times New Roman" w:hAnsi="Times New Roman" w:cs="Times New Roman"/>
                <w:b w:val="0"/>
                <w:spacing w:val="-4"/>
              </w:rPr>
              <w:t xml:space="preserve"> </w:t>
            </w:r>
            <w:r w:rsidR="00140429" w:rsidRPr="00C571D5">
              <w:rPr>
                <w:rFonts w:ascii="Times New Roman" w:hAnsi="Times New Roman" w:cs="Times New Roman"/>
                <w:b w:val="0"/>
              </w:rPr>
              <w:t>__</w:t>
            </w:r>
            <w:r w:rsidRPr="00C571D5">
              <w:rPr>
                <w:rFonts w:ascii="Times New Roman" w:hAnsi="Times New Roman" w:cs="Times New Roman"/>
                <w:b w:val="0"/>
                <w:spacing w:val="-4"/>
              </w:rPr>
              <w:t xml:space="preserve">         No</w:t>
            </w:r>
            <w:r w:rsidR="00140429">
              <w:rPr>
                <w:rFonts w:ascii="Times New Roman" w:hAnsi="Times New Roman" w:cs="Times New Roman"/>
                <w:b w:val="0"/>
                <w:spacing w:val="-4"/>
              </w:rPr>
              <w:t xml:space="preserve"> </w:t>
            </w:r>
            <w:r w:rsidR="00140429" w:rsidRPr="00C571D5">
              <w:rPr>
                <w:rFonts w:ascii="Times New Roman" w:hAnsi="Times New Roman" w:cs="Times New Roman"/>
                <w:b w:val="0"/>
              </w:rPr>
              <w:t>___</w:t>
            </w:r>
          </w:p>
        </w:tc>
        <w:tc>
          <w:tcPr>
            <w:tcW w:w="2366" w:type="dxa"/>
            <w:gridSpan w:val="6"/>
            <w:shd w:val="clear" w:color="auto" w:fill="BFBFBF" w:themeFill="background1" w:themeFillShade="BF"/>
            <w:vAlign w:val="center"/>
          </w:tcPr>
          <w:p w:rsidR="009D1633" w:rsidRPr="00C571D5" w:rsidRDefault="009D1633" w:rsidP="009D163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Funds Obligated:</w:t>
            </w:r>
          </w:p>
        </w:tc>
        <w:tc>
          <w:tcPr>
            <w:tcW w:w="2675" w:type="dxa"/>
            <w:gridSpan w:val="3"/>
            <w:vAlign w:val="center"/>
          </w:tcPr>
          <w:p w:rsidR="009D1633" w:rsidRPr="00C571D5" w:rsidRDefault="009D1633" w:rsidP="001404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Yes </w:t>
            </w:r>
            <w:r w:rsidR="00140429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No</w:t>
            </w:r>
            <w:r w:rsid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40429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_</w:t>
            </w:r>
          </w:p>
        </w:tc>
      </w:tr>
      <w:tr w:rsidR="00271657" w:rsidRPr="00C571D5" w:rsidTr="00B40FC6">
        <w:trPr>
          <w:trHeight w:val="288"/>
        </w:trPr>
        <w:tc>
          <w:tcPr>
            <w:tcW w:w="3545" w:type="dxa"/>
            <w:gridSpan w:val="5"/>
            <w:shd w:val="clear" w:color="auto" w:fill="D9D9D9" w:themeFill="background1" w:themeFillShade="D9"/>
            <w:vAlign w:val="center"/>
          </w:tcPr>
          <w:p w:rsidR="00271657" w:rsidRPr="00C571D5" w:rsidRDefault="00271657" w:rsidP="009D163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 xml:space="preserve">Type of Conference: </w:t>
            </w:r>
          </w:p>
        </w:tc>
        <w:tc>
          <w:tcPr>
            <w:tcW w:w="7255" w:type="dxa"/>
            <w:gridSpan w:val="14"/>
            <w:vAlign w:val="center"/>
          </w:tcPr>
          <w:p w:rsidR="003A1A8F" w:rsidRPr="00C571D5" w:rsidRDefault="00271657" w:rsidP="007A3BC9">
            <w:pPr>
              <w:pStyle w:val="Heading2"/>
              <w:ind w:left="0"/>
              <w:rPr>
                <w:rFonts w:ascii="Times New Roman" w:hAnsi="Times New Roman" w:cs="Times New Roman"/>
                <w:b w:val="0"/>
              </w:rPr>
            </w:pPr>
            <w:r w:rsidRPr="00C571D5">
              <w:rPr>
                <w:rFonts w:ascii="Times New Roman" w:hAnsi="Times New Roman" w:cs="Times New Roman"/>
                <w:b w:val="0"/>
              </w:rPr>
              <w:t>Hosted</w:t>
            </w:r>
            <w:r w:rsidR="00C571D5" w:rsidRPr="00C571D5">
              <w:rPr>
                <w:rFonts w:ascii="Times New Roman" w:hAnsi="Times New Roman" w:cs="Times New Roman"/>
                <w:b w:val="0"/>
              </w:rPr>
              <w:t xml:space="preserve"> ___</w:t>
            </w:r>
            <w:r w:rsidRPr="00C571D5">
              <w:rPr>
                <w:rFonts w:ascii="Times New Roman" w:hAnsi="Times New Roman" w:cs="Times New Roman"/>
                <w:b w:val="0"/>
              </w:rPr>
              <w:t xml:space="preserve">    </w:t>
            </w:r>
            <w:r w:rsidR="003A1A8F" w:rsidRPr="00C571D5">
              <w:rPr>
                <w:rFonts w:ascii="Times New Roman" w:hAnsi="Times New Roman" w:cs="Times New Roman"/>
                <w:b w:val="0"/>
              </w:rPr>
              <w:t xml:space="preserve">     </w:t>
            </w:r>
            <w:r w:rsidR="00871A60" w:rsidRPr="00C571D5">
              <w:rPr>
                <w:rFonts w:ascii="Times New Roman" w:hAnsi="Times New Roman" w:cs="Times New Roman"/>
                <w:b w:val="0"/>
              </w:rPr>
              <w:t xml:space="preserve"> </w:t>
            </w:r>
            <w:r w:rsidRPr="00C571D5">
              <w:rPr>
                <w:rFonts w:ascii="Times New Roman" w:hAnsi="Times New Roman" w:cs="Times New Roman"/>
                <w:b w:val="0"/>
              </w:rPr>
              <w:t>Co-Hosted</w:t>
            </w:r>
            <w:r w:rsidR="00C571D5" w:rsidRPr="00C571D5">
              <w:rPr>
                <w:rFonts w:ascii="Times New Roman" w:hAnsi="Times New Roman" w:cs="Times New Roman"/>
                <w:b w:val="0"/>
              </w:rPr>
              <w:t xml:space="preserve"> ___         </w:t>
            </w:r>
            <w:r w:rsidRPr="00C571D5">
              <w:rPr>
                <w:rFonts w:ascii="Times New Roman" w:hAnsi="Times New Roman" w:cs="Times New Roman"/>
                <w:b w:val="0"/>
              </w:rPr>
              <w:t>Attended</w:t>
            </w:r>
            <w:r w:rsidR="00C571D5" w:rsidRPr="00C571D5">
              <w:rPr>
                <w:rFonts w:ascii="Times New Roman" w:hAnsi="Times New Roman" w:cs="Times New Roman"/>
                <w:b w:val="0"/>
              </w:rPr>
              <w:t xml:space="preserve"> ___          </w:t>
            </w:r>
            <w:r w:rsidRPr="00C571D5">
              <w:rPr>
                <w:rFonts w:ascii="Times New Roman" w:hAnsi="Times New Roman" w:cs="Times New Roman"/>
                <w:b w:val="0"/>
              </w:rPr>
              <w:t xml:space="preserve">          </w:t>
            </w:r>
          </w:p>
          <w:p w:rsidR="00271657" w:rsidRPr="00C571D5" w:rsidRDefault="00271657" w:rsidP="00140429">
            <w:pPr>
              <w:pStyle w:val="Heading2"/>
              <w:spacing w:before="120" w:after="60"/>
              <w:ind w:left="0"/>
              <w:rPr>
                <w:rFonts w:ascii="Times New Roman" w:hAnsi="Times New Roman" w:cs="Times New Roman"/>
                <w:b w:val="0"/>
              </w:rPr>
            </w:pPr>
            <w:r w:rsidRPr="00C571D5">
              <w:rPr>
                <w:rFonts w:ascii="Times New Roman" w:hAnsi="Times New Roman" w:cs="Times New Roman"/>
                <w:b w:val="0"/>
              </w:rPr>
              <w:t xml:space="preserve">Sponsored </w:t>
            </w:r>
            <w:r w:rsidR="00C571D5" w:rsidRPr="00C571D5">
              <w:rPr>
                <w:rFonts w:ascii="Times New Roman" w:hAnsi="Times New Roman" w:cs="Times New Roman"/>
                <w:b w:val="0"/>
              </w:rPr>
              <w:t xml:space="preserve">___          </w:t>
            </w:r>
            <w:r w:rsidRPr="00C571D5">
              <w:rPr>
                <w:rFonts w:ascii="Times New Roman" w:hAnsi="Times New Roman" w:cs="Times New Roman"/>
                <w:b w:val="0"/>
              </w:rPr>
              <w:t>Co-Sponsored</w:t>
            </w:r>
            <w:r w:rsidR="00C571D5" w:rsidRPr="00C571D5">
              <w:rPr>
                <w:rFonts w:ascii="Times New Roman" w:hAnsi="Times New Roman" w:cs="Times New Roman"/>
                <w:b w:val="0"/>
              </w:rPr>
              <w:t xml:space="preserve"> ___</w:t>
            </w:r>
          </w:p>
        </w:tc>
      </w:tr>
      <w:tr w:rsidR="00577F2F" w:rsidRPr="00C571D5" w:rsidTr="00B40FC6">
        <w:trPr>
          <w:trHeight w:val="503"/>
        </w:trPr>
        <w:tc>
          <w:tcPr>
            <w:tcW w:w="3545" w:type="dxa"/>
            <w:gridSpan w:val="5"/>
            <w:shd w:val="clear" w:color="auto" w:fill="D9D9D9" w:themeFill="background1" w:themeFillShade="D9"/>
            <w:vAlign w:val="center"/>
          </w:tcPr>
          <w:p w:rsidR="00577F2F" w:rsidRPr="00C571D5" w:rsidRDefault="00577F2F" w:rsidP="009D163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>
              <w:rPr>
                <w:rFonts w:ascii="Times New Roman" w:hAnsi="Times New Roman" w:cs="Times New Roman"/>
                <w:spacing w:val="-4"/>
              </w:rPr>
              <w:t>Co-sponsors (List)</w:t>
            </w:r>
          </w:p>
        </w:tc>
        <w:tc>
          <w:tcPr>
            <w:tcW w:w="7255" w:type="dxa"/>
            <w:gridSpan w:val="14"/>
          </w:tcPr>
          <w:p w:rsidR="00577F2F" w:rsidRPr="00C571D5" w:rsidRDefault="00577F2F" w:rsidP="00577F2F">
            <w:pPr>
              <w:pStyle w:val="Heading2"/>
              <w:ind w:left="0"/>
              <w:rPr>
                <w:rFonts w:ascii="Times New Roman" w:hAnsi="Times New Roman" w:cs="Times New Roman"/>
                <w:b w:val="0"/>
              </w:rPr>
            </w:pPr>
          </w:p>
        </w:tc>
      </w:tr>
      <w:tr w:rsidR="00EE7BA7" w:rsidRPr="00C571D5" w:rsidTr="00B40FC6">
        <w:trPr>
          <w:trHeight w:val="288"/>
        </w:trPr>
        <w:tc>
          <w:tcPr>
            <w:tcW w:w="3545" w:type="dxa"/>
            <w:gridSpan w:val="5"/>
            <w:shd w:val="clear" w:color="auto" w:fill="D9D9D9" w:themeFill="background1" w:themeFillShade="D9"/>
            <w:vAlign w:val="center"/>
          </w:tcPr>
          <w:p w:rsidR="00EE7BA7" w:rsidRPr="00C571D5" w:rsidRDefault="00EE7BA7" w:rsidP="009D163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Frequency:</w:t>
            </w:r>
          </w:p>
        </w:tc>
        <w:tc>
          <w:tcPr>
            <w:tcW w:w="7255" w:type="dxa"/>
            <w:gridSpan w:val="14"/>
            <w:vAlign w:val="center"/>
          </w:tcPr>
          <w:p w:rsidR="00EE7BA7" w:rsidRPr="00C571D5" w:rsidRDefault="00EE7BA7" w:rsidP="006856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Recurring</w:t>
            </w:r>
            <w:r w:rsidR="00C571D5"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6856B3"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(For Post Review)</w:t>
            </w:r>
            <w:r w:rsidR="006856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C571D5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</w:t>
            </w:r>
            <w:r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Non-Recurring</w:t>
            </w:r>
            <w:r w:rsidR="006856B3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="00C571D5"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___</w:t>
            </w:r>
          </w:p>
        </w:tc>
      </w:tr>
      <w:tr w:rsidR="005D62A9" w:rsidRPr="00C571D5" w:rsidTr="00B40FC6">
        <w:trPr>
          <w:trHeight w:val="288"/>
        </w:trPr>
        <w:tc>
          <w:tcPr>
            <w:tcW w:w="2339" w:type="dxa"/>
            <w:gridSpan w:val="2"/>
            <w:shd w:val="clear" w:color="auto" w:fill="D9D9D9" w:themeFill="background1" w:themeFillShade="D9"/>
            <w:vAlign w:val="center"/>
          </w:tcPr>
          <w:p w:rsidR="005D62A9" w:rsidRPr="00C571D5" w:rsidRDefault="00706EF8" w:rsidP="009D163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Official </w:t>
            </w:r>
            <w:r w:rsidR="006856B3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Conference </w:t>
            </w:r>
            <w:r w:rsidR="005D62A9"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Title</w:t>
            </w:r>
            <w:r w:rsidR="005D62A9"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: </w:t>
            </w:r>
          </w:p>
        </w:tc>
        <w:tc>
          <w:tcPr>
            <w:tcW w:w="8461" w:type="dxa"/>
            <w:gridSpan w:val="17"/>
          </w:tcPr>
          <w:p w:rsidR="005D62A9" w:rsidRPr="00C571D5" w:rsidRDefault="005D62A9" w:rsidP="00A5792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21E3" w:rsidRPr="00C571D5" w:rsidTr="008558A6">
        <w:trPr>
          <w:trHeight w:val="288"/>
        </w:trPr>
        <w:tc>
          <w:tcPr>
            <w:tcW w:w="10800" w:type="dxa"/>
            <w:gridSpan w:val="19"/>
            <w:shd w:val="clear" w:color="auto" w:fill="D9D9D9" w:themeFill="background1" w:themeFillShade="D9"/>
            <w:vAlign w:val="center"/>
          </w:tcPr>
          <w:p w:rsidR="009321E3" w:rsidRPr="00C571D5" w:rsidRDefault="009321E3" w:rsidP="005D62A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Purpose/Synopsis:</w:t>
            </w:r>
          </w:p>
        </w:tc>
      </w:tr>
      <w:tr w:rsidR="009321E3" w:rsidRPr="003A1A8F" w:rsidTr="008C48F4">
        <w:trPr>
          <w:trHeight w:val="2870"/>
        </w:trPr>
        <w:tc>
          <w:tcPr>
            <w:tcW w:w="10800" w:type="dxa"/>
            <w:gridSpan w:val="19"/>
            <w:shd w:val="clear" w:color="auto" w:fill="auto"/>
          </w:tcPr>
          <w:p w:rsidR="009321E3" w:rsidRPr="008C48F4" w:rsidRDefault="009321E3" w:rsidP="00C571D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335A6" w:rsidRPr="00C571D5" w:rsidTr="00B40FC6">
        <w:trPr>
          <w:trHeight w:val="288"/>
        </w:trPr>
        <w:tc>
          <w:tcPr>
            <w:tcW w:w="2339" w:type="dxa"/>
            <w:gridSpan w:val="2"/>
            <w:shd w:val="clear" w:color="auto" w:fill="D9D9D9" w:themeFill="background1" w:themeFillShade="D9"/>
            <w:vAlign w:val="center"/>
          </w:tcPr>
          <w:p w:rsidR="00B335A6" w:rsidRPr="008C48F4" w:rsidRDefault="00B335A6" w:rsidP="002151C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C48F4">
              <w:rPr>
                <w:rFonts w:ascii="Times New Roman" w:hAnsi="Times New Roman" w:cs="Times New Roman"/>
                <w:b/>
                <w:sz w:val="20"/>
                <w:szCs w:val="20"/>
              </w:rPr>
              <w:t>Start Date:</w:t>
            </w:r>
          </w:p>
        </w:tc>
        <w:tc>
          <w:tcPr>
            <w:tcW w:w="3420" w:type="dxa"/>
            <w:gridSpan w:val="8"/>
          </w:tcPr>
          <w:p w:rsidR="00B335A6" w:rsidRPr="008C48F4" w:rsidRDefault="00B335A6" w:rsidP="00A5792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30" w:type="dxa"/>
            <w:gridSpan w:val="4"/>
            <w:shd w:val="clear" w:color="auto" w:fill="D9D9D9" w:themeFill="background1" w:themeFillShade="D9"/>
            <w:vAlign w:val="center"/>
          </w:tcPr>
          <w:p w:rsidR="00B335A6" w:rsidRPr="00C571D5" w:rsidRDefault="00B335A6" w:rsidP="00215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End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Date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  <w:tc>
          <w:tcPr>
            <w:tcW w:w="3511" w:type="dxa"/>
            <w:gridSpan w:val="5"/>
            <w:shd w:val="clear" w:color="auto" w:fill="auto"/>
            <w:vAlign w:val="center"/>
          </w:tcPr>
          <w:p w:rsidR="00B335A6" w:rsidRPr="00C571D5" w:rsidRDefault="00B335A6" w:rsidP="00A5792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35A6" w:rsidRPr="00C571D5" w:rsidTr="00B40FC6">
        <w:trPr>
          <w:trHeight w:val="288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 xml:space="preserve"># of Conference Days:  </w:t>
            </w:r>
          </w:p>
        </w:tc>
        <w:tc>
          <w:tcPr>
            <w:tcW w:w="2430" w:type="dxa"/>
            <w:gridSpan w:val="5"/>
            <w:shd w:val="clear" w:color="auto" w:fill="auto"/>
            <w:vAlign w:val="center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342" w:type="dxa"/>
            <w:gridSpan w:val="6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# of Travel Days:</w:t>
            </w:r>
          </w:p>
        </w:tc>
        <w:tc>
          <w:tcPr>
            <w:tcW w:w="3511" w:type="dxa"/>
            <w:gridSpan w:val="5"/>
            <w:shd w:val="clear" w:color="auto" w:fill="auto"/>
            <w:vAlign w:val="center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B335A6" w:rsidRPr="00C571D5" w:rsidTr="00B40FC6">
        <w:trPr>
          <w:trHeight w:val="288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Location: (City/State)</w:t>
            </w:r>
          </w:p>
        </w:tc>
        <w:tc>
          <w:tcPr>
            <w:tcW w:w="8283" w:type="dxa"/>
            <w:gridSpan w:val="16"/>
            <w:shd w:val="clear" w:color="auto" w:fill="auto"/>
            <w:vAlign w:val="center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35A6" w:rsidRPr="00C571D5" w:rsidTr="00B40FC6">
        <w:trPr>
          <w:trHeight w:val="288"/>
        </w:trPr>
        <w:tc>
          <w:tcPr>
            <w:tcW w:w="2339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Facility Name:</w:t>
            </w:r>
          </w:p>
        </w:tc>
        <w:tc>
          <w:tcPr>
            <w:tcW w:w="3420" w:type="dxa"/>
            <w:gridSpan w:val="8"/>
            <w:tcBorders>
              <w:bottom w:val="single" w:sz="4" w:space="0" w:color="auto"/>
            </w:tcBorders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Federal Facility</w:t>
            </w:r>
          </w:p>
        </w:tc>
        <w:tc>
          <w:tcPr>
            <w:tcW w:w="279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335A6" w:rsidRPr="00C571D5" w:rsidRDefault="00B335A6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No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</w:p>
        </w:tc>
      </w:tr>
      <w:tr w:rsidR="00140429" w:rsidRPr="00C571D5" w:rsidTr="00B40FC6">
        <w:trPr>
          <w:trHeight w:val="288"/>
        </w:trPr>
        <w:tc>
          <w:tcPr>
            <w:tcW w:w="3021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40429" w:rsidRPr="00C571D5" w:rsidRDefault="00140429" w:rsidP="006856B3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>
              <w:rPr>
                <w:rFonts w:ascii="Times New Roman" w:hAnsi="Times New Roman" w:cs="Times New Roman"/>
                <w:spacing w:val="-4"/>
              </w:rPr>
              <w:t>If no</w:t>
            </w:r>
            <w:r w:rsidR="006856B3">
              <w:rPr>
                <w:rFonts w:ascii="Times New Roman" w:hAnsi="Times New Roman" w:cs="Times New Roman"/>
                <w:spacing w:val="-4"/>
              </w:rPr>
              <w:t>t a Federal Facility</w:t>
            </w:r>
            <w:r>
              <w:rPr>
                <w:rFonts w:ascii="Times New Roman" w:hAnsi="Times New Roman" w:cs="Times New Roman"/>
                <w:spacing w:val="-4"/>
              </w:rPr>
              <w:t>, Explain</w:t>
            </w:r>
          </w:p>
        </w:tc>
        <w:tc>
          <w:tcPr>
            <w:tcW w:w="7779" w:type="dxa"/>
            <w:gridSpan w:val="15"/>
            <w:tcBorders>
              <w:bottom w:val="single" w:sz="4" w:space="0" w:color="auto"/>
            </w:tcBorders>
          </w:tcPr>
          <w:p w:rsidR="00140429" w:rsidRPr="00C571D5" w:rsidRDefault="006856B3" w:rsidP="006856B3">
            <w:pPr>
              <w:tabs>
                <w:tab w:val="left" w:pos="510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B335A6" w:rsidRPr="00C571D5" w:rsidTr="00B40FC6">
        <w:trPr>
          <w:trHeight w:val="288"/>
        </w:trPr>
        <w:tc>
          <w:tcPr>
            <w:tcW w:w="201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35A6" w:rsidRPr="00C571D5" w:rsidRDefault="006856B3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Conference </w:t>
            </w:r>
            <w:r w:rsidR="00B335A6" w:rsidRPr="00C571D5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>Website</w:t>
            </w:r>
            <w:r w:rsidR="00B335A6"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:</w:t>
            </w:r>
          </w:p>
        </w:tc>
        <w:tc>
          <w:tcPr>
            <w:tcW w:w="8786" w:type="dxa"/>
            <w:gridSpan w:val="18"/>
            <w:tcBorders>
              <w:bottom w:val="single" w:sz="4" w:space="0" w:color="auto"/>
            </w:tcBorders>
            <w:vAlign w:val="center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35A6" w:rsidRPr="003A1A8F" w:rsidTr="00B40FC6">
        <w:trPr>
          <w:trHeight w:val="288"/>
        </w:trPr>
        <w:tc>
          <w:tcPr>
            <w:tcW w:w="4461" w:type="dxa"/>
            <w:gridSpan w:val="7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Reception(s)/Special Event</w:t>
            </w:r>
            <w:r w:rsidR="008558A6">
              <w:rPr>
                <w:rFonts w:ascii="Times New Roman" w:hAnsi="Times New Roman" w:cs="Times New Roman"/>
                <w:spacing w:val="-4"/>
              </w:rPr>
              <w:t>(</w:t>
            </w:r>
            <w:r w:rsidRPr="00C571D5">
              <w:rPr>
                <w:rFonts w:ascii="Times New Roman" w:hAnsi="Times New Roman" w:cs="Times New Roman"/>
                <w:spacing w:val="-4"/>
              </w:rPr>
              <w:t>s</w:t>
            </w:r>
            <w:r w:rsidR="008558A6">
              <w:rPr>
                <w:rFonts w:ascii="Times New Roman" w:hAnsi="Times New Roman" w:cs="Times New Roman"/>
                <w:spacing w:val="-4"/>
              </w:rPr>
              <w:t>)</w:t>
            </w:r>
            <w:r w:rsidRPr="00C571D5">
              <w:rPr>
                <w:rFonts w:ascii="Times New Roman" w:hAnsi="Times New Roman" w:cs="Times New Roman"/>
                <w:spacing w:val="-4"/>
              </w:rPr>
              <w:t xml:space="preserve">: </w:t>
            </w:r>
            <w:r w:rsidRPr="00C571D5">
              <w:rPr>
                <w:rFonts w:ascii="Times New Roman" w:hAnsi="Times New Roman" w:cs="Times New Roman"/>
                <w:b w:val="0"/>
                <w:spacing w:val="-4"/>
              </w:rPr>
              <w:t>(List</w:t>
            </w:r>
            <w:r w:rsidR="006856B3">
              <w:rPr>
                <w:rFonts w:ascii="Times New Roman" w:hAnsi="Times New Roman" w:cs="Times New Roman"/>
                <w:b w:val="0"/>
                <w:spacing w:val="-4"/>
              </w:rPr>
              <w:t xml:space="preserve"> Event &amp; Date(s)</w:t>
            </w:r>
            <w:r w:rsidRPr="00C571D5">
              <w:rPr>
                <w:rFonts w:ascii="Times New Roman" w:hAnsi="Times New Roman" w:cs="Times New Roman"/>
                <w:b w:val="0"/>
                <w:spacing w:val="-4"/>
              </w:rPr>
              <w:t>)</w:t>
            </w:r>
          </w:p>
        </w:tc>
        <w:tc>
          <w:tcPr>
            <w:tcW w:w="6339" w:type="dxa"/>
            <w:gridSpan w:val="1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335A6" w:rsidRPr="00C571D5" w:rsidRDefault="00B335A6" w:rsidP="009B7623">
            <w:pPr>
              <w:pStyle w:val="Heading2"/>
              <w:ind w:left="0"/>
              <w:rPr>
                <w:rFonts w:ascii="Times New Roman" w:hAnsi="Times New Roman" w:cs="Times New Roman"/>
                <w:b w:val="0"/>
              </w:rPr>
            </w:pPr>
            <w:r w:rsidRPr="00C571D5">
              <w:rPr>
                <w:rFonts w:ascii="Times New Roman" w:hAnsi="Times New Roman" w:cs="Times New Roman"/>
                <w:b w:val="0"/>
              </w:rPr>
              <w:t xml:space="preserve">     </w:t>
            </w:r>
            <w:r w:rsidRPr="00D17826">
              <w:rPr>
                <w:rFonts w:ascii="Times New Roman" w:hAnsi="Times New Roman" w:cs="Times New Roman"/>
                <w:b w:val="0"/>
                <w:noProof/>
              </w:rPr>
              <w:t>Yes</w:t>
            </w:r>
            <w:r w:rsidRPr="00C571D5">
              <w:rPr>
                <w:rFonts w:ascii="Times New Roman" w:hAnsi="Times New Roman" w:cs="Times New Roman"/>
                <w:b w:val="0"/>
              </w:rPr>
              <w:t xml:space="preserve"> </w:t>
            </w:r>
            <w:r w:rsidR="00C571D5">
              <w:rPr>
                <w:rFonts w:ascii="Times New Roman" w:hAnsi="Times New Roman" w:cs="Times New Roman"/>
              </w:rPr>
              <w:t>___</w:t>
            </w:r>
            <w:r w:rsidR="00C571D5" w:rsidRPr="00C571D5">
              <w:rPr>
                <w:rFonts w:ascii="Times New Roman" w:hAnsi="Times New Roman" w:cs="Times New Roman"/>
              </w:rPr>
              <w:t xml:space="preserve">      </w:t>
            </w:r>
            <w:r w:rsidRPr="00C571D5">
              <w:rPr>
                <w:rFonts w:ascii="Times New Roman" w:hAnsi="Times New Roman" w:cs="Times New Roman"/>
                <w:b w:val="0"/>
              </w:rPr>
              <w:t>No</w:t>
            </w:r>
            <w:r w:rsidR="00C571D5">
              <w:rPr>
                <w:rFonts w:ascii="Times New Roman" w:hAnsi="Times New Roman" w:cs="Times New Roman"/>
                <w:b w:val="0"/>
              </w:rPr>
              <w:t xml:space="preserve"> </w:t>
            </w:r>
            <w:r w:rsidR="00C571D5">
              <w:rPr>
                <w:rFonts w:ascii="Times New Roman" w:hAnsi="Times New Roman" w:cs="Times New Roman"/>
              </w:rPr>
              <w:t>___</w:t>
            </w:r>
            <w:r w:rsidR="00C571D5" w:rsidRPr="00C571D5">
              <w:rPr>
                <w:rFonts w:ascii="Times New Roman" w:hAnsi="Times New Roman" w:cs="Times New Roman"/>
              </w:rPr>
              <w:t xml:space="preserve">      </w:t>
            </w:r>
          </w:p>
        </w:tc>
      </w:tr>
      <w:tr w:rsidR="00B335A6" w:rsidRPr="003A1A8F" w:rsidTr="008558A6">
        <w:trPr>
          <w:trHeight w:val="1502"/>
        </w:trPr>
        <w:tc>
          <w:tcPr>
            <w:tcW w:w="10800" w:type="dxa"/>
            <w:gridSpan w:val="19"/>
          </w:tcPr>
          <w:p w:rsidR="00B335A6" w:rsidRPr="00C571D5" w:rsidRDefault="00B335A6" w:rsidP="00C571D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B335A6" w:rsidRPr="003A1A8F" w:rsidTr="00B40FC6">
        <w:trPr>
          <w:trHeight w:val="288"/>
        </w:trPr>
        <w:tc>
          <w:tcPr>
            <w:tcW w:w="2517" w:type="dxa"/>
            <w:gridSpan w:val="3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Alcohol Provided:</w:t>
            </w:r>
          </w:p>
        </w:tc>
        <w:tc>
          <w:tcPr>
            <w:tcW w:w="8283" w:type="dxa"/>
            <w:gridSpan w:val="16"/>
            <w:shd w:val="clear" w:color="auto" w:fill="auto"/>
            <w:vAlign w:val="center"/>
          </w:tcPr>
          <w:p w:rsidR="00B335A6" w:rsidRPr="00C571D5" w:rsidRDefault="00B335A6" w:rsidP="009B7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>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No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</w:p>
        </w:tc>
      </w:tr>
      <w:tr w:rsidR="002D74D6" w:rsidRPr="003A1A8F" w:rsidTr="008558A6">
        <w:trPr>
          <w:trHeight w:val="692"/>
        </w:trPr>
        <w:tc>
          <w:tcPr>
            <w:tcW w:w="10800" w:type="dxa"/>
            <w:gridSpan w:val="19"/>
          </w:tcPr>
          <w:p w:rsidR="002D74D6" w:rsidRPr="00C571D5" w:rsidRDefault="002D74D6" w:rsidP="002D74D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If yes, how will it be funded?</w:t>
            </w:r>
            <w:r w:rsid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</w:p>
        </w:tc>
      </w:tr>
      <w:tr w:rsidR="00B335A6" w:rsidRPr="003A1A8F" w:rsidTr="00B40FC6">
        <w:trPr>
          <w:trHeight w:val="288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 w:rsidRPr="00C571D5">
              <w:rPr>
                <w:rFonts w:ascii="Times New Roman" w:hAnsi="Times New Roman" w:cs="Times New Roman"/>
                <w:spacing w:val="-4"/>
              </w:rPr>
              <w:t>Does this conference require Post Approval?</w:t>
            </w:r>
          </w:p>
        </w:tc>
        <w:tc>
          <w:tcPr>
            <w:tcW w:w="5041" w:type="dxa"/>
            <w:gridSpan w:val="9"/>
            <w:vAlign w:val="center"/>
          </w:tcPr>
          <w:p w:rsidR="00B335A6" w:rsidRPr="00C571D5" w:rsidRDefault="00B335A6" w:rsidP="009B7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>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No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</w:p>
        </w:tc>
      </w:tr>
      <w:tr w:rsidR="00B335A6" w:rsidRPr="003A1A8F" w:rsidTr="00B40FC6">
        <w:trPr>
          <w:trHeight w:val="288"/>
        </w:trPr>
        <w:tc>
          <w:tcPr>
            <w:tcW w:w="4056" w:type="dxa"/>
            <w:gridSpan w:val="6"/>
            <w:shd w:val="clear" w:color="auto" w:fill="D9D9D9" w:themeFill="background1" w:themeFillShade="D9"/>
            <w:vAlign w:val="center"/>
          </w:tcPr>
          <w:p w:rsidR="00B335A6" w:rsidRPr="00C571D5" w:rsidRDefault="00D17826" w:rsidP="00B335A6">
            <w:pPr>
              <w:pStyle w:val="Heading2"/>
              <w:ind w:left="0"/>
              <w:rPr>
                <w:rFonts w:ascii="Times New Roman" w:hAnsi="Times New Roman" w:cs="Times New Roman"/>
                <w:spacing w:val="-4"/>
              </w:rPr>
            </w:pPr>
            <w:r>
              <w:rPr>
                <w:rFonts w:ascii="Times New Roman" w:hAnsi="Times New Roman" w:cs="Times New Roman"/>
                <w:noProof/>
                <w:spacing w:val="-4"/>
              </w:rPr>
              <w:t>The r</w:t>
            </w:r>
            <w:r w:rsidR="00B335A6" w:rsidRPr="00D17826">
              <w:rPr>
                <w:rFonts w:ascii="Times New Roman" w:hAnsi="Times New Roman" w:cs="Times New Roman"/>
                <w:noProof/>
                <w:spacing w:val="-4"/>
              </w:rPr>
              <w:t>eason</w:t>
            </w:r>
            <w:r w:rsidR="00B335A6" w:rsidRPr="00C571D5">
              <w:rPr>
                <w:rFonts w:ascii="Times New Roman" w:hAnsi="Times New Roman" w:cs="Times New Roman"/>
                <w:spacing w:val="-4"/>
              </w:rPr>
              <w:t xml:space="preserve"> for </w:t>
            </w:r>
            <w:r w:rsidR="00B335A6" w:rsidRPr="00D17826">
              <w:rPr>
                <w:rFonts w:ascii="Times New Roman" w:hAnsi="Times New Roman" w:cs="Times New Roman"/>
                <w:noProof/>
                <w:spacing w:val="-4"/>
              </w:rPr>
              <w:t>Post</w:t>
            </w:r>
            <w:r>
              <w:rPr>
                <w:rFonts w:ascii="Times New Roman" w:hAnsi="Times New Roman" w:cs="Times New Roman"/>
                <w:noProof/>
                <w:spacing w:val="-4"/>
              </w:rPr>
              <w:t>-</w:t>
            </w:r>
            <w:r w:rsidR="00B335A6" w:rsidRPr="00D17826">
              <w:rPr>
                <w:rFonts w:ascii="Times New Roman" w:hAnsi="Times New Roman" w:cs="Times New Roman"/>
                <w:noProof/>
                <w:spacing w:val="-4"/>
              </w:rPr>
              <w:t>Approval</w:t>
            </w:r>
            <w:r w:rsidR="00B335A6" w:rsidRPr="00C571D5">
              <w:rPr>
                <w:rFonts w:ascii="Times New Roman" w:hAnsi="Times New Roman" w:cs="Times New Roman"/>
                <w:spacing w:val="-4"/>
              </w:rPr>
              <w:t>:</w:t>
            </w:r>
          </w:p>
        </w:tc>
        <w:tc>
          <w:tcPr>
            <w:tcW w:w="6744" w:type="dxa"/>
            <w:gridSpan w:val="13"/>
            <w:vAlign w:val="center"/>
          </w:tcPr>
          <w:p w:rsidR="00B335A6" w:rsidRPr="00C571D5" w:rsidRDefault="00B335A6" w:rsidP="009B76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Cost Variance 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>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Optics</w:t>
            </w:r>
            <w:r w:rsidR="00C571D5">
              <w:rPr>
                <w:rFonts w:ascii="Times New Roman" w:hAnsi="Times New Roman" w:cs="Times New Roman"/>
                <w:sz w:val="20"/>
                <w:szCs w:val="20"/>
              </w:rPr>
              <w:t xml:space="preserve">  ___</w:t>
            </w:r>
            <w:r w:rsidR="00C571D5"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</w:p>
        </w:tc>
      </w:tr>
      <w:tr w:rsidR="00B335A6" w:rsidRPr="003A1A8F" w:rsidTr="008558A6">
        <w:trPr>
          <w:trHeight w:val="800"/>
        </w:trPr>
        <w:tc>
          <w:tcPr>
            <w:tcW w:w="10800" w:type="dxa"/>
            <w:gridSpan w:val="19"/>
          </w:tcPr>
          <w:p w:rsidR="00B335A6" w:rsidRPr="00C571D5" w:rsidRDefault="00B335A6" w:rsidP="0046552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C571D5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Provide Explanation:  </w:t>
            </w:r>
          </w:p>
        </w:tc>
      </w:tr>
      <w:tr w:rsidR="00871A60" w:rsidRPr="003A1A8F" w:rsidTr="00B40FC6">
        <w:trPr>
          <w:trHeight w:val="432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B335A6" w:rsidRPr="00C571D5" w:rsidRDefault="00175F82" w:rsidP="00B335A6">
            <w:pPr>
              <w:pStyle w:val="Heading2"/>
              <w:tabs>
                <w:tab w:val="left" w:pos="1110"/>
              </w:tabs>
              <w:ind w:left="0"/>
              <w:jc w:val="center"/>
              <w:rPr>
                <w:rFonts w:ascii="Times New Roman" w:hAnsi="Times New Roman" w:cs="Times New Roman"/>
                <w:spacing w:val="-4"/>
              </w:rPr>
            </w:pPr>
            <w:r>
              <w:rPr>
                <w:rFonts w:ascii="Times New Roman" w:hAnsi="Times New Roman" w:cs="Times New Roman"/>
                <w:spacing w:val="-4"/>
              </w:rPr>
              <w:t xml:space="preserve">Number of </w:t>
            </w:r>
            <w:r w:rsidR="00B335A6" w:rsidRPr="00C571D5">
              <w:rPr>
                <w:rFonts w:ascii="Times New Roman" w:hAnsi="Times New Roman" w:cs="Times New Roman"/>
                <w:spacing w:val="-4"/>
              </w:rPr>
              <w:t>Attendees</w:t>
            </w:r>
          </w:p>
        </w:tc>
        <w:tc>
          <w:tcPr>
            <w:tcW w:w="2366" w:type="dxa"/>
            <w:gridSpan w:val="6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Estimated</w:t>
            </w:r>
          </w:p>
        </w:tc>
        <w:tc>
          <w:tcPr>
            <w:tcW w:w="2675" w:type="dxa"/>
            <w:gridSpan w:val="3"/>
            <w:shd w:val="clear" w:color="auto" w:fill="D9D9D9" w:themeFill="background1" w:themeFillShade="D9"/>
            <w:vAlign w:val="center"/>
          </w:tcPr>
          <w:p w:rsidR="00B335A6" w:rsidRPr="00C571D5" w:rsidRDefault="00B335A6" w:rsidP="00B335A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Actual</w:t>
            </w:r>
          </w:p>
        </w:tc>
      </w:tr>
      <w:tr w:rsidR="00B335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B335A6" w:rsidRPr="00C571D5" w:rsidRDefault="00175F82" w:rsidP="00175F82">
            <w:pPr>
              <w:pStyle w:val="Heading2"/>
              <w:ind w:left="0"/>
              <w:rPr>
                <w:rFonts w:ascii="Times New Roman" w:hAnsi="Times New Roman" w:cs="Times New Roman"/>
                <w:b w:val="0"/>
                <w:spacing w:val="-4"/>
              </w:rPr>
            </w:pPr>
            <w:r>
              <w:rPr>
                <w:rFonts w:ascii="Times New Roman" w:hAnsi="Times New Roman" w:cs="Times New Roman"/>
                <w:b w:val="0"/>
              </w:rPr>
              <w:t>Commerce A</w:t>
            </w:r>
            <w:r w:rsidR="00B335A6" w:rsidRPr="00C571D5">
              <w:rPr>
                <w:rFonts w:ascii="Times New Roman" w:hAnsi="Times New Roman" w:cs="Times New Roman"/>
                <w:b w:val="0"/>
              </w:rPr>
              <w:t>ttendees</w:t>
            </w:r>
          </w:p>
        </w:tc>
        <w:tc>
          <w:tcPr>
            <w:tcW w:w="2366" w:type="dxa"/>
            <w:gridSpan w:val="6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35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B335A6" w:rsidRPr="00C571D5" w:rsidRDefault="005361F0" w:rsidP="00871A60">
            <w:pPr>
              <w:pStyle w:val="Heading2"/>
              <w:ind w:left="0"/>
              <w:rPr>
                <w:rFonts w:ascii="Times New Roman" w:hAnsi="Times New Roman" w:cs="Times New Roman"/>
                <w:b w:val="0"/>
                <w:spacing w:val="-4"/>
              </w:rPr>
            </w:pPr>
            <w:r w:rsidRPr="00C571D5">
              <w:rPr>
                <w:rFonts w:ascii="Times New Roman" w:hAnsi="Times New Roman" w:cs="Times New Roman"/>
                <w:b w:val="0"/>
              </w:rPr>
              <w:t>Other Federal Attendees</w:t>
            </w:r>
          </w:p>
        </w:tc>
        <w:tc>
          <w:tcPr>
            <w:tcW w:w="2366" w:type="dxa"/>
            <w:gridSpan w:val="6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335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B335A6" w:rsidRPr="00C571D5" w:rsidRDefault="005361F0" w:rsidP="00871A60">
            <w:pPr>
              <w:pStyle w:val="Heading2"/>
              <w:ind w:left="0"/>
              <w:rPr>
                <w:rFonts w:ascii="Times New Roman" w:hAnsi="Times New Roman" w:cs="Times New Roman"/>
                <w:b w:val="0"/>
                <w:spacing w:val="-4"/>
              </w:rPr>
            </w:pPr>
            <w:r w:rsidRPr="00C571D5">
              <w:rPr>
                <w:rFonts w:ascii="Times New Roman" w:hAnsi="Times New Roman" w:cs="Times New Roman"/>
                <w:b w:val="0"/>
              </w:rPr>
              <w:t xml:space="preserve">Non-Federal </w:t>
            </w:r>
            <w:r w:rsidR="00B335A6" w:rsidRPr="00C571D5">
              <w:rPr>
                <w:rFonts w:ascii="Times New Roman" w:hAnsi="Times New Roman" w:cs="Times New Roman"/>
                <w:b w:val="0"/>
              </w:rPr>
              <w:t>Attendees</w:t>
            </w:r>
          </w:p>
        </w:tc>
        <w:tc>
          <w:tcPr>
            <w:tcW w:w="2366" w:type="dxa"/>
            <w:gridSpan w:val="6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B335A6" w:rsidRPr="00C571D5" w:rsidRDefault="00B335A6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361F0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5361F0" w:rsidRPr="00C571D5" w:rsidRDefault="00C571D5" w:rsidP="00B335A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Federal </w:t>
            </w:r>
            <w:r w:rsidR="005361F0" w:rsidRPr="00C571D5">
              <w:rPr>
                <w:rFonts w:ascii="Times New Roman" w:hAnsi="Times New Roman" w:cs="Times New Roman"/>
                <w:sz w:val="20"/>
                <w:szCs w:val="20"/>
              </w:rPr>
              <w:t>Invitational Attendees</w:t>
            </w:r>
          </w:p>
        </w:tc>
        <w:tc>
          <w:tcPr>
            <w:tcW w:w="2366" w:type="dxa"/>
            <w:gridSpan w:val="6"/>
          </w:tcPr>
          <w:p w:rsidR="005361F0" w:rsidRPr="00C571D5" w:rsidRDefault="005361F0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5361F0" w:rsidRPr="00C571D5" w:rsidRDefault="005361F0" w:rsidP="00B335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571D5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C571D5" w:rsidRPr="00C571D5" w:rsidRDefault="00C571D5" w:rsidP="00C571D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Non-Federal Invitational Attendees</w:t>
            </w:r>
          </w:p>
        </w:tc>
        <w:tc>
          <w:tcPr>
            <w:tcW w:w="2366" w:type="dxa"/>
            <w:gridSpan w:val="6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571D5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C571D5" w:rsidRPr="00C571D5" w:rsidRDefault="00C571D5" w:rsidP="00C571D5">
            <w:pPr>
              <w:pStyle w:val="Default"/>
              <w:jc w:val="right"/>
              <w:rPr>
                <w:rFonts w:ascii="Times New Roman" w:hAnsi="Times New Roman" w:cs="Times New Roman"/>
                <w:spacing w:val="-4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Total Number of Attendees </w:t>
            </w:r>
          </w:p>
        </w:tc>
        <w:tc>
          <w:tcPr>
            <w:tcW w:w="2366" w:type="dxa"/>
            <w:gridSpan w:val="6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571D5" w:rsidRPr="003A1A8F" w:rsidTr="00B40FC6">
        <w:trPr>
          <w:trHeight w:val="432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C571D5" w:rsidRPr="00C571D5" w:rsidRDefault="008558A6" w:rsidP="00C571D5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ttendees Cost</w:t>
            </w:r>
          </w:p>
        </w:tc>
        <w:tc>
          <w:tcPr>
            <w:tcW w:w="2366" w:type="dxa"/>
            <w:gridSpan w:val="6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571D5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C571D5" w:rsidRPr="00C571D5" w:rsidRDefault="00C571D5" w:rsidP="00C571D5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Common Carrier Transportation</w:t>
            </w:r>
          </w:p>
        </w:tc>
        <w:tc>
          <w:tcPr>
            <w:tcW w:w="2366" w:type="dxa"/>
            <w:gridSpan w:val="6"/>
            <w:vAlign w:val="center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vAlign w:val="center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571D5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C571D5" w:rsidRPr="00C571D5" w:rsidRDefault="00C571D5" w:rsidP="00C571D5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Local Transportation</w:t>
            </w:r>
          </w:p>
        </w:tc>
        <w:tc>
          <w:tcPr>
            <w:tcW w:w="2366" w:type="dxa"/>
            <w:gridSpan w:val="6"/>
            <w:vAlign w:val="center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vAlign w:val="center"/>
          </w:tcPr>
          <w:p w:rsidR="00C571D5" w:rsidRPr="00C571D5" w:rsidRDefault="00C571D5" w:rsidP="00C571D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Lodging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M&amp;IE for Attendees</w:t>
            </w:r>
          </w:p>
        </w:tc>
        <w:tc>
          <w:tcPr>
            <w:tcW w:w="2366" w:type="dxa"/>
            <w:gridSpan w:val="6"/>
            <w:shd w:val="clear" w:color="auto" w:fill="auto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shd w:val="clear" w:color="auto" w:fill="auto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Breakfast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Lunch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Dinner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gistration Fees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iscellaneous Cost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Default="008558A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tal Attendee</w:t>
            </w:r>
            <w:r w:rsidR="00626C0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st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432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8558A6" w:rsidRPr="00C571D5" w:rsidRDefault="00577F2F" w:rsidP="00577F2F">
            <w:pPr>
              <w:pStyle w:val="Heading2"/>
              <w:tabs>
                <w:tab w:val="left" w:pos="1110"/>
              </w:tabs>
              <w:ind w:left="0"/>
              <w:jc w:val="center"/>
              <w:rPr>
                <w:rFonts w:ascii="Times New Roman" w:hAnsi="Times New Roman" w:cs="Times New Roman"/>
                <w:spacing w:val="-4"/>
              </w:rPr>
            </w:pPr>
            <w:r>
              <w:rPr>
                <w:rFonts w:ascii="Times New Roman" w:hAnsi="Times New Roman" w:cs="Times New Roman"/>
                <w:spacing w:val="-4"/>
              </w:rPr>
              <w:t>Other Conference-Related Cost</w:t>
            </w:r>
          </w:p>
        </w:tc>
        <w:tc>
          <w:tcPr>
            <w:tcW w:w="2366" w:type="dxa"/>
            <w:gridSpan w:val="6"/>
            <w:shd w:val="clear" w:color="auto" w:fill="D9D9D9" w:themeFill="background1" w:themeFillShade="D9"/>
            <w:vAlign w:val="center"/>
          </w:tcPr>
          <w:p w:rsidR="008558A6" w:rsidRPr="00C571D5" w:rsidRDefault="008558A6" w:rsidP="008558A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Estimated</w:t>
            </w:r>
          </w:p>
        </w:tc>
        <w:tc>
          <w:tcPr>
            <w:tcW w:w="2675" w:type="dxa"/>
            <w:gridSpan w:val="3"/>
            <w:shd w:val="clear" w:color="auto" w:fill="D9D9D9" w:themeFill="background1" w:themeFillShade="D9"/>
            <w:vAlign w:val="center"/>
          </w:tcPr>
          <w:p w:rsidR="008558A6" w:rsidRPr="00C571D5" w:rsidRDefault="008558A6" w:rsidP="008558A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Actual</w:t>
            </w: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084D56" w:rsidP="008558A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eting Space Rental</w:t>
            </w:r>
          </w:p>
        </w:tc>
        <w:tc>
          <w:tcPr>
            <w:tcW w:w="2366" w:type="dxa"/>
            <w:gridSpan w:val="6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  <w:vAlign w:val="center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58A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8558A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udio Visual Equipment and Service</w:t>
            </w:r>
          </w:p>
        </w:tc>
        <w:tc>
          <w:tcPr>
            <w:tcW w:w="2366" w:type="dxa"/>
            <w:gridSpan w:val="6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8558A6" w:rsidRPr="00C571D5" w:rsidRDefault="008558A6" w:rsidP="008558A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ference Planner</w:t>
            </w: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iner/Instructor/Facilitator</w:t>
            </w: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2A1FF0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inting Design Work</w:t>
            </w: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</w:tcPr>
          <w:p w:rsidR="00084D5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Other Cost (Itemize Below)</w:t>
            </w: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</w:tcPr>
          <w:p w:rsidR="00084D56" w:rsidRPr="00C571D5" w:rsidRDefault="00084D56" w:rsidP="00084D5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</w:tcPr>
          <w:p w:rsidR="00084D56" w:rsidRPr="00C571D5" w:rsidRDefault="00084D56" w:rsidP="00084D5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Total Conference Cost</w:t>
            </w: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tabs>
                <w:tab w:val="left" w:pos="3300"/>
              </w:tabs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Average Cost per attendee</w:t>
            </w: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8558A6">
        <w:trPr>
          <w:trHeight w:val="432"/>
        </w:trPr>
        <w:tc>
          <w:tcPr>
            <w:tcW w:w="10800" w:type="dxa"/>
            <w:gridSpan w:val="19"/>
            <w:vAlign w:val="center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Cost Comments/</w:t>
            </w:r>
            <w:r w:rsidR="002A1FF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iscellaneous Cost </w:t>
            </w: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Description</w:t>
            </w:r>
          </w:p>
        </w:tc>
      </w:tr>
      <w:tr w:rsidR="00084D56" w:rsidRPr="003A1A8F" w:rsidTr="008558A6">
        <w:trPr>
          <w:trHeight w:val="953"/>
        </w:trPr>
        <w:tc>
          <w:tcPr>
            <w:tcW w:w="10800" w:type="dxa"/>
            <w:gridSpan w:val="19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432"/>
        </w:trPr>
        <w:tc>
          <w:tcPr>
            <w:tcW w:w="3545" w:type="dxa"/>
            <w:gridSpan w:val="5"/>
            <w:shd w:val="clear" w:color="auto" w:fill="D9D9D9" w:themeFill="background1" w:themeFillShade="D9"/>
            <w:vAlign w:val="center"/>
          </w:tcPr>
          <w:p w:rsidR="00084D56" w:rsidRPr="00C571D5" w:rsidRDefault="00084D56" w:rsidP="00084D56">
            <w:pPr>
              <w:pStyle w:val="Defaul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Procurement Method:</w:t>
            </w:r>
          </w:p>
        </w:tc>
        <w:tc>
          <w:tcPr>
            <w:tcW w:w="7255" w:type="dxa"/>
            <w:gridSpan w:val="14"/>
            <w:vAlign w:val="center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    Appropriated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_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Non-Appropriat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</w:p>
        </w:tc>
      </w:tr>
      <w:tr w:rsidR="00084D56" w:rsidRPr="003A1A8F" w:rsidTr="008558A6">
        <w:trPr>
          <w:trHeight w:val="800"/>
        </w:trPr>
        <w:tc>
          <w:tcPr>
            <w:tcW w:w="10800" w:type="dxa"/>
            <w:gridSpan w:val="19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rovide </w:t>
            </w:r>
            <w:r w:rsidR="00364520" w:rsidRPr="00C571D5">
              <w:rPr>
                <w:rFonts w:ascii="Times New Roman" w:hAnsi="Times New Roman" w:cs="Times New Roman"/>
                <w:bCs/>
                <w:sz w:val="20"/>
                <w:szCs w:val="20"/>
              </w:rPr>
              <w:t>Description</w:t>
            </w:r>
            <w:r w:rsidRPr="00C571D5">
              <w:rPr>
                <w:rFonts w:ascii="Times New Roman" w:hAnsi="Times New Roman" w:cs="Times New Roman"/>
                <w:bCs/>
                <w:sz w:val="20"/>
                <w:szCs w:val="20"/>
              </w:rPr>
              <w:t>:</w:t>
            </w:r>
          </w:p>
        </w:tc>
      </w:tr>
      <w:tr w:rsidR="00084D56" w:rsidRPr="003A1A8F" w:rsidTr="008942E5">
        <w:trPr>
          <w:trHeight w:val="432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084D56" w:rsidRPr="00C571D5" w:rsidRDefault="00084D56" w:rsidP="00084D5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ntract awarded </w:t>
            </w:r>
            <w:r w:rsidR="000B60D9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before</w:t>
            </w:r>
            <w:r w:rsidRPr="00C571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onference approval?</w:t>
            </w:r>
          </w:p>
        </w:tc>
        <w:tc>
          <w:tcPr>
            <w:tcW w:w="5041" w:type="dxa"/>
            <w:gridSpan w:val="9"/>
            <w:vAlign w:val="center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N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</w:p>
        </w:tc>
      </w:tr>
      <w:tr w:rsidR="00084D56" w:rsidRPr="003A1A8F" w:rsidTr="00B40FC6">
        <w:trPr>
          <w:trHeight w:val="432"/>
        </w:trPr>
        <w:tc>
          <w:tcPr>
            <w:tcW w:w="5759" w:type="dxa"/>
            <w:gridSpan w:val="10"/>
            <w:shd w:val="clear" w:color="auto" w:fill="D9D9D9" w:themeFill="background1" w:themeFillShade="D9"/>
            <w:vAlign w:val="center"/>
          </w:tcPr>
          <w:p w:rsidR="00084D56" w:rsidRPr="00C571D5" w:rsidRDefault="00084D56" w:rsidP="00084D5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act awarded on</w:t>
            </w:r>
            <w:r w:rsidR="000B60D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</w:t>
            </w:r>
            <w:r w:rsidRPr="00C571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B60D9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competitive</w:t>
            </w:r>
            <w:r w:rsidRPr="00C571D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sis?</w:t>
            </w:r>
          </w:p>
        </w:tc>
        <w:tc>
          <w:tcPr>
            <w:tcW w:w="5041" w:type="dxa"/>
            <w:gridSpan w:val="9"/>
            <w:vAlign w:val="center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Yes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___</w:t>
            </w: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             N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___</w:t>
            </w:r>
          </w:p>
        </w:tc>
      </w:tr>
      <w:tr w:rsidR="00084D56" w:rsidRPr="003A1A8F" w:rsidTr="008558A6">
        <w:trPr>
          <w:trHeight w:val="647"/>
        </w:trPr>
        <w:tc>
          <w:tcPr>
            <w:tcW w:w="10800" w:type="dxa"/>
            <w:gridSpan w:val="19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Comments:</w:t>
            </w: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</w:tcPr>
          <w:p w:rsidR="00084D56" w:rsidRPr="00C571D5" w:rsidRDefault="00084D56" w:rsidP="00084D56">
            <w:pPr>
              <w:pStyle w:val="Default"/>
              <w:tabs>
                <w:tab w:val="left" w:pos="3225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6" w:type="dxa"/>
            <w:gridSpan w:val="6"/>
            <w:shd w:val="clear" w:color="auto" w:fill="D9D9D9" w:themeFill="background1" w:themeFillShade="D9"/>
            <w:vAlign w:val="center"/>
          </w:tcPr>
          <w:p w:rsidR="00084D56" w:rsidRPr="00C571D5" w:rsidRDefault="00084D56" w:rsidP="00084D56">
            <w:pPr>
              <w:pStyle w:val="Default"/>
              <w:tabs>
                <w:tab w:val="left" w:pos="322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Estimated</w:t>
            </w:r>
          </w:p>
        </w:tc>
        <w:tc>
          <w:tcPr>
            <w:tcW w:w="2675" w:type="dxa"/>
            <w:gridSpan w:val="3"/>
            <w:shd w:val="clear" w:color="auto" w:fill="D9D9D9" w:themeFill="background1" w:themeFillShade="D9"/>
            <w:vAlign w:val="center"/>
          </w:tcPr>
          <w:p w:rsidR="00084D56" w:rsidRPr="00C571D5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b/>
                <w:sz w:val="20"/>
                <w:szCs w:val="20"/>
              </w:rPr>
              <w:t>Actual</w:t>
            </w: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tabs>
                <w:tab w:val="left" w:pos="3225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Grant Funding:</w:t>
            </w: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tabs>
                <w:tab w:val="left" w:pos="3225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IAA Funding:</w:t>
            </w: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tabs>
                <w:tab w:val="left" w:pos="3225"/>
              </w:tabs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Other Funding:</w:t>
            </w: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B40FC6">
        <w:trPr>
          <w:trHeight w:val="288"/>
        </w:trPr>
        <w:tc>
          <w:tcPr>
            <w:tcW w:w="5759" w:type="dxa"/>
            <w:gridSpan w:val="10"/>
            <w:vAlign w:val="center"/>
          </w:tcPr>
          <w:p w:rsidR="00084D56" w:rsidRPr="00C571D5" w:rsidRDefault="00084D56" w:rsidP="00084D56">
            <w:pPr>
              <w:pStyle w:val="Defaul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 xml:space="preserve">Total non-DOC Funding: </w:t>
            </w:r>
          </w:p>
        </w:tc>
        <w:tc>
          <w:tcPr>
            <w:tcW w:w="2366" w:type="dxa"/>
            <w:gridSpan w:val="6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75" w:type="dxa"/>
            <w:gridSpan w:val="3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4D56" w:rsidRPr="003A1A8F" w:rsidTr="008558A6">
        <w:trPr>
          <w:trHeight w:val="917"/>
        </w:trPr>
        <w:tc>
          <w:tcPr>
            <w:tcW w:w="10800" w:type="dxa"/>
            <w:gridSpan w:val="19"/>
          </w:tcPr>
          <w:p w:rsidR="00084D56" w:rsidRPr="00C571D5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71D5">
              <w:rPr>
                <w:rFonts w:ascii="Times New Roman" w:hAnsi="Times New Roman" w:cs="Times New Roman"/>
                <w:sz w:val="20"/>
                <w:szCs w:val="20"/>
              </w:rPr>
              <w:t>Funding Description</w:t>
            </w:r>
          </w:p>
        </w:tc>
      </w:tr>
      <w:tr w:rsidR="00084D56" w:rsidRPr="00140429" w:rsidTr="00B40FC6">
        <w:trPr>
          <w:gridAfter w:val="1"/>
          <w:wAfter w:w="20" w:type="dxa"/>
          <w:trHeight w:val="288"/>
        </w:trPr>
        <w:tc>
          <w:tcPr>
            <w:tcW w:w="5738" w:type="dxa"/>
            <w:gridSpan w:val="9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pStyle w:val="Default"/>
              <w:tabs>
                <w:tab w:val="left" w:pos="322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General Review Section</w:t>
            </w:r>
          </w:p>
        </w:tc>
        <w:tc>
          <w:tcPr>
            <w:tcW w:w="652" w:type="dxa"/>
            <w:gridSpan w:val="2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Yes</w:t>
            </w:r>
          </w:p>
        </w:tc>
        <w:tc>
          <w:tcPr>
            <w:tcW w:w="648" w:type="dxa"/>
            <w:gridSpan w:val="2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3742" w:type="dxa"/>
            <w:gridSpan w:val="5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Comments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Are Bureau Memos, Attestations complete, and included for the Conference threshold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Is there an early registration date or expedient approval required for cost reduction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yes, provide</w:t>
            </w:r>
            <w:r w:rsidR="000B60D9">
              <w:rPr>
                <w:rFonts w:ascii="Times New Roman" w:hAnsi="Times New Roman" w:cs="Times New Roman"/>
                <w:sz w:val="20"/>
                <w:szCs w:val="20"/>
              </w:rPr>
              <w:t xml:space="preserve"> the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B60D9">
              <w:rPr>
                <w:rFonts w:ascii="Times New Roman" w:hAnsi="Times New Roman" w:cs="Times New Roman"/>
                <w:noProof/>
                <w:sz w:val="20"/>
                <w:szCs w:val="20"/>
              </w:rPr>
              <w:t>date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and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864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s the per diem within allowable limits? If not, is the necessary justification for approval included in the package?</w:t>
            </w:r>
          </w:p>
          <w:p w:rsidR="00084D56" w:rsidRPr="00140429" w:rsidRDefault="00084D56" w:rsidP="00084D56">
            <w:pPr>
              <w:pStyle w:val="ListParagraph"/>
              <w:ind w:left="345" w:hanging="345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</w:t>
            </w:r>
            <w:hyperlink r:id="rId8" w:history="1">
              <w:r w:rsidRPr="00140429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</w:rPr>
                <w:t>GSA Per-Diem Rates</w:t>
              </w:r>
            </w:hyperlink>
          </w:p>
          <w:p w:rsidR="00084D56" w:rsidRPr="00140429" w:rsidRDefault="00084D56" w:rsidP="00084D56">
            <w:pPr>
              <w:pStyle w:val="Default"/>
              <w:ind w:left="345" w:hanging="345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 w:rsidRPr="0014042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            </w:t>
            </w:r>
            <w:hyperlink r:id="rId9" w:history="1">
              <w:r w:rsidRPr="00140429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</w:rPr>
                <w:t>DOD Per-Diem Rates</w:t>
              </w:r>
            </w:hyperlink>
          </w:p>
          <w:p w:rsidR="00084D56" w:rsidRPr="00140429" w:rsidRDefault="00084D56" w:rsidP="00084D56">
            <w:pPr>
              <w:pStyle w:val="Default"/>
              <w:ind w:left="345" w:hanging="345"/>
              <w:rPr>
                <w:rFonts w:ascii="Times New Roman" w:hAnsi="Times New Roman" w:cs="Times New Roman"/>
                <w:color w:val="auto"/>
                <w:sz w:val="20"/>
                <w:szCs w:val="20"/>
                <w:u w:val="single"/>
              </w:rPr>
            </w:pPr>
            <w:r w:rsidRPr="00140429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             </w:t>
            </w:r>
            <w:hyperlink r:id="rId10" w:history="1">
              <w:r w:rsidRPr="00140429">
                <w:rPr>
                  <w:rStyle w:val="Hyperlink"/>
                  <w:rFonts w:ascii="Times New Roman" w:hAnsi="Times New Roman" w:cs="Times New Roman"/>
                  <w:color w:val="auto"/>
                  <w:sz w:val="20"/>
                  <w:szCs w:val="20"/>
                </w:rPr>
                <w:t>State Department Per-Diem Rates</w:t>
              </w:r>
            </w:hyperlink>
          </w:p>
          <w:p w:rsidR="00084D56" w:rsidRPr="00140429" w:rsidRDefault="00084D56" w:rsidP="00084D56">
            <w:pPr>
              <w:pStyle w:val="Default"/>
              <w:ind w:left="345" w:hanging="34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vide Explanation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Are meals provided at</w:t>
            </w:r>
            <w:r w:rsidR="000B60D9">
              <w:rPr>
                <w:rFonts w:ascii="Times New Roman" w:hAnsi="Times New Roman" w:cs="Times New Roman"/>
                <w:sz w:val="20"/>
                <w:szCs w:val="20"/>
              </w:rPr>
              <w:t xml:space="preserve"> the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B60D9">
              <w:rPr>
                <w:rFonts w:ascii="Times New Roman" w:hAnsi="Times New Roman" w:cs="Times New Roman"/>
                <w:noProof/>
                <w:sz w:val="20"/>
                <w:szCs w:val="20"/>
              </w:rPr>
              <w:t>conference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? If yes, are travelers aware of M&amp;IE reduction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Is there a copy of the conference agenda in the package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color w:val="151515"/>
                <w:sz w:val="20"/>
                <w:szCs w:val="20"/>
              </w:rPr>
              <w:t xml:space="preserve">Has pre-approval been granted for sponsorship or agreements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color w:val="151515"/>
                <w:sz w:val="20"/>
                <w:szCs w:val="20"/>
              </w:rPr>
              <w:t xml:space="preserve">If any waivers are required, are they included in the package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Was the use of video conferencing technology considered for this conference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Do the </w:t>
            </w:r>
            <w:r w:rsidRPr="000B60D9">
              <w:rPr>
                <w:rFonts w:ascii="Times New Roman" w:hAnsi="Times New Roman" w:cs="Times New Roman"/>
                <w:noProof/>
                <w:sz w:val="20"/>
                <w:szCs w:val="20"/>
              </w:rPr>
              <w:t>conference</w:t>
            </w:r>
            <w:r w:rsidR="000B60D9">
              <w:rPr>
                <w:rFonts w:ascii="Times New Roman" w:hAnsi="Times New Roman" w:cs="Times New Roman"/>
                <w:noProof/>
                <w:sz w:val="20"/>
                <w:szCs w:val="20"/>
              </w:rPr>
              <w:t>,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and associated sponsorship meet acquisition and legal requirements? (i.e., have appropriate solicitor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and/or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acquisition personnel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been consulted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?)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8558A6">
        <w:trPr>
          <w:trHeight w:val="288"/>
        </w:trPr>
        <w:tc>
          <w:tcPr>
            <w:tcW w:w="10800" w:type="dxa"/>
            <w:gridSpan w:val="19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Cs w:val="20"/>
              </w:rPr>
              <w:t>Conference Planning (Hosted or Co-Hosted)</w:t>
            </w:r>
          </w:p>
        </w:tc>
      </w:tr>
      <w:tr w:rsidR="00084D56" w:rsidRPr="00140429" w:rsidTr="00B40FC6">
        <w:trPr>
          <w:gridAfter w:val="1"/>
          <w:wAfter w:w="20" w:type="dxa"/>
          <w:trHeight w:val="288"/>
        </w:trPr>
        <w:tc>
          <w:tcPr>
            <w:tcW w:w="5738" w:type="dxa"/>
            <w:gridSpan w:val="9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pStyle w:val="Default"/>
              <w:tabs>
                <w:tab w:val="left" w:pos="3225"/>
              </w:tabs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General Review Section</w:t>
            </w:r>
          </w:p>
        </w:tc>
        <w:tc>
          <w:tcPr>
            <w:tcW w:w="652" w:type="dxa"/>
            <w:gridSpan w:val="2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Yes</w:t>
            </w:r>
          </w:p>
        </w:tc>
        <w:tc>
          <w:tcPr>
            <w:tcW w:w="648" w:type="dxa"/>
            <w:gridSpan w:val="2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No</w:t>
            </w:r>
          </w:p>
        </w:tc>
        <w:tc>
          <w:tcPr>
            <w:tcW w:w="3742" w:type="dxa"/>
            <w:gridSpan w:val="5"/>
            <w:shd w:val="clear" w:color="auto" w:fill="D9D9D9" w:themeFill="background1" w:themeFillShade="D9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b/>
                <w:sz w:val="20"/>
                <w:szCs w:val="20"/>
              </w:rPr>
              <w:t>Comments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2A1FF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Were alternative conference locations considered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2A1FF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Was the least costly location selected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40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Is conference lodging reserved at select hotels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no, explain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36452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Are there any optics that the Department should be aware </w:t>
            </w:r>
            <w:r w:rsidRPr="00D17826">
              <w:rPr>
                <w:rFonts w:ascii="Times New Roman" w:hAnsi="Times New Roman" w:cs="Times New Roman"/>
                <w:noProof/>
                <w:sz w:val="20"/>
                <w:szCs w:val="20"/>
              </w:rPr>
              <w:t>of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? If yes, have they been vetted through the appropriate offices? 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vide Explanation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084D56" w:rsidRPr="00140429" w:rsidTr="00B40FC6">
        <w:trPr>
          <w:gridAfter w:val="1"/>
          <w:wAfter w:w="20" w:type="dxa"/>
          <w:trHeight w:val="720"/>
        </w:trPr>
        <w:tc>
          <w:tcPr>
            <w:tcW w:w="5738" w:type="dxa"/>
            <w:gridSpan w:val="9"/>
            <w:vAlign w:val="center"/>
          </w:tcPr>
          <w:p w:rsidR="00084D56" w:rsidRPr="00140429" w:rsidRDefault="00084D56" w:rsidP="002A1FF0">
            <w:pPr>
              <w:pStyle w:val="Default"/>
              <w:numPr>
                <w:ilvl w:val="0"/>
                <w:numId w:val="1"/>
              </w:numPr>
              <w:tabs>
                <w:tab w:val="left" w:pos="525"/>
              </w:tabs>
              <w:ind w:left="144" w:firstLine="0"/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s the conference over the weekend?</w:t>
            </w:r>
          </w:p>
        </w:tc>
        <w:tc>
          <w:tcPr>
            <w:tcW w:w="652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8" w:type="dxa"/>
            <w:gridSpan w:val="2"/>
            <w:vAlign w:val="center"/>
          </w:tcPr>
          <w:p w:rsidR="00084D56" w:rsidRPr="00140429" w:rsidRDefault="00084D56" w:rsidP="00084D5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2" w:type="dxa"/>
            <w:gridSpan w:val="5"/>
          </w:tcPr>
          <w:p w:rsidR="00084D56" w:rsidRPr="00140429" w:rsidRDefault="00084D56" w:rsidP="00084D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>If yes, please explain</w:t>
            </w:r>
            <w:r w:rsidR="000B60D9">
              <w:rPr>
                <w:rFonts w:ascii="Times New Roman" w:hAnsi="Times New Roman" w:cs="Times New Roman"/>
                <w:sz w:val="20"/>
                <w:szCs w:val="20"/>
              </w:rPr>
              <w:t xml:space="preserve"> the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B60D9">
              <w:rPr>
                <w:rFonts w:ascii="Times New Roman" w:hAnsi="Times New Roman" w:cs="Times New Roman"/>
                <w:noProof/>
                <w:sz w:val="20"/>
                <w:szCs w:val="20"/>
              </w:rPr>
              <w:t>additional</w:t>
            </w:r>
            <w:r w:rsidRPr="00140429">
              <w:rPr>
                <w:rFonts w:ascii="Times New Roman" w:hAnsi="Times New Roman" w:cs="Times New Roman"/>
                <w:sz w:val="20"/>
                <w:szCs w:val="20"/>
              </w:rPr>
              <w:t xml:space="preserve"> cost.</w:t>
            </w:r>
          </w:p>
        </w:tc>
      </w:tr>
    </w:tbl>
    <w:p w:rsidR="00A66CB1" w:rsidRDefault="00A66CB1">
      <w:pPr>
        <w:rPr>
          <w:sz w:val="20"/>
          <w:szCs w:val="20"/>
        </w:rPr>
      </w:pPr>
    </w:p>
    <w:sectPr w:rsidR="00A66CB1" w:rsidSect="000B60D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24480" w:code="3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6ECA" w:rsidRDefault="00666ECA" w:rsidP="005C4591">
      <w:r>
        <w:separator/>
      </w:r>
    </w:p>
  </w:endnote>
  <w:endnote w:type="continuationSeparator" w:id="0">
    <w:p w:rsidR="00666ECA" w:rsidRDefault="00666ECA" w:rsidP="005C4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6ECA" w:rsidRDefault="00666ECA" w:rsidP="005C4591">
      <w:r>
        <w:separator/>
      </w:r>
    </w:p>
  </w:footnote>
  <w:footnote w:type="continuationSeparator" w:id="0">
    <w:p w:rsidR="00666ECA" w:rsidRDefault="00666ECA" w:rsidP="005C45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 w:rsidP="005C4591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  <w:r>
      <w:rPr>
        <w:rFonts w:ascii="Times New Roman" w:hAnsi="Times New Roman" w:cs="Times New Roman"/>
        <w:b/>
        <w:sz w:val="32"/>
        <w:szCs w:val="32"/>
      </w:rPr>
      <w:t>NOAA</w:t>
    </w:r>
  </w:p>
  <w:p w:rsidR="008C48F4" w:rsidRDefault="008C48F4" w:rsidP="005C4591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  <w:r w:rsidRPr="005C4591">
      <w:rPr>
        <w:rFonts w:ascii="Times New Roman" w:hAnsi="Times New Roman" w:cs="Times New Roman"/>
        <w:b/>
        <w:sz w:val="32"/>
        <w:szCs w:val="32"/>
      </w:rPr>
      <w:t>Conference Checklist</w:t>
    </w:r>
  </w:p>
  <w:p w:rsidR="008C48F4" w:rsidRDefault="008C48F4" w:rsidP="005C4591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</w:p>
  <w:p w:rsidR="008C48F4" w:rsidRDefault="008C48F4" w:rsidP="005C4591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</w:p>
  <w:p w:rsidR="008C48F4" w:rsidRPr="005C4591" w:rsidRDefault="008C48F4" w:rsidP="005C4591">
    <w:pPr>
      <w:pStyle w:val="Header"/>
      <w:jc w:val="center"/>
      <w:rPr>
        <w:rFonts w:ascii="Times New Roman" w:hAnsi="Times New Roman" w:cs="Times New Roman"/>
        <w:b/>
        <w:sz w:val="32"/>
        <w:szCs w:val="32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38C8" w:rsidRDefault="009238C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A7071F"/>
    <w:multiLevelType w:val="hybridMultilevel"/>
    <w:tmpl w:val="7848D860"/>
    <w:lvl w:ilvl="0" w:tplc="98C2C8A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602BB8"/>
    <w:multiLevelType w:val="hybridMultilevel"/>
    <w:tmpl w:val="D2162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36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MjY3sjCwtDQ3NzFU0lEKTi0uzszPAykwqQUASSnUXSwAAAA="/>
  </w:docVars>
  <w:rsids>
    <w:rsidRoot w:val="00A57922"/>
    <w:rsid w:val="000138B8"/>
    <w:rsid w:val="00032895"/>
    <w:rsid w:val="00043894"/>
    <w:rsid w:val="0006643C"/>
    <w:rsid w:val="00073E8E"/>
    <w:rsid w:val="00084D56"/>
    <w:rsid w:val="00085FC6"/>
    <w:rsid w:val="000B60D9"/>
    <w:rsid w:val="000D4A1B"/>
    <w:rsid w:val="000E2793"/>
    <w:rsid w:val="00140429"/>
    <w:rsid w:val="0016020B"/>
    <w:rsid w:val="00175F82"/>
    <w:rsid w:val="00186669"/>
    <w:rsid w:val="00191A17"/>
    <w:rsid w:val="001D06DD"/>
    <w:rsid w:val="00210452"/>
    <w:rsid w:val="002151C7"/>
    <w:rsid w:val="00271657"/>
    <w:rsid w:val="002A1FF0"/>
    <w:rsid w:val="002A68B5"/>
    <w:rsid w:val="002B24E3"/>
    <w:rsid w:val="002D74D6"/>
    <w:rsid w:val="003331C9"/>
    <w:rsid w:val="0033475E"/>
    <w:rsid w:val="00337B6F"/>
    <w:rsid w:val="00341B66"/>
    <w:rsid w:val="00364520"/>
    <w:rsid w:val="003A1A8F"/>
    <w:rsid w:val="003B54A7"/>
    <w:rsid w:val="003F6398"/>
    <w:rsid w:val="00403743"/>
    <w:rsid w:val="00415C7B"/>
    <w:rsid w:val="00444056"/>
    <w:rsid w:val="00454839"/>
    <w:rsid w:val="00465528"/>
    <w:rsid w:val="004D35D2"/>
    <w:rsid w:val="004D56A4"/>
    <w:rsid w:val="004E1D7C"/>
    <w:rsid w:val="005361F0"/>
    <w:rsid w:val="00561D02"/>
    <w:rsid w:val="00577F2F"/>
    <w:rsid w:val="005942E6"/>
    <w:rsid w:val="005B7BD2"/>
    <w:rsid w:val="005C3877"/>
    <w:rsid w:val="005C4591"/>
    <w:rsid w:val="005D62A9"/>
    <w:rsid w:val="00626C06"/>
    <w:rsid w:val="00666ECA"/>
    <w:rsid w:val="006856B3"/>
    <w:rsid w:val="00704DFB"/>
    <w:rsid w:val="00706EF8"/>
    <w:rsid w:val="007370F0"/>
    <w:rsid w:val="00776BFC"/>
    <w:rsid w:val="007A3BC9"/>
    <w:rsid w:val="007B05A0"/>
    <w:rsid w:val="007D0BF5"/>
    <w:rsid w:val="007E510D"/>
    <w:rsid w:val="007F6265"/>
    <w:rsid w:val="008558A6"/>
    <w:rsid w:val="00864A82"/>
    <w:rsid w:val="00871A60"/>
    <w:rsid w:val="00877158"/>
    <w:rsid w:val="008942E5"/>
    <w:rsid w:val="008A0ECC"/>
    <w:rsid w:val="008C48F4"/>
    <w:rsid w:val="009238C8"/>
    <w:rsid w:val="009321E3"/>
    <w:rsid w:val="009520D1"/>
    <w:rsid w:val="009776F2"/>
    <w:rsid w:val="009B7623"/>
    <w:rsid w:val="009B762C"/>
    <w:rsid w:val="009D1633"/>
    <w:rsid w:val="009D21AD"/>
    <w:rsid w:val="00A57922"/>
    <w:rsid w:val="00A66CB1"/>
    <w:rsid w:val="00AC5559"/>
    <w:rsid w:val="00AD5978"/>
    <w:rsid w:val="00AF670D"/>
    <w:rsid w:val="00B335A6"/>
    <w:rsid w:val="00B40FC6"/>
    <w:rsid w:val="00BA49C5"/>
    <w:rsid w:val="00C11272"/>
    <w:rsid w:val="00C11BFA"/>
    <w:rsid w:val="00C25840"/>
    <w:rsid w:val="00C571D5"/>
    <w:rsid w:val="00C8235B"/>
    <w:rsid w:val="00CA2F65"/>
    <w:rsid w:val="00D17826"/>
    <w:rsid w:val="00D53A2C"/>
    <w:rsid w:val="00D736B4"/>
    <w:rsid w:val="00DE7629"/>
    <w:rsid w:val="00E1297C"/>
    <w:rsid w:val="00E23499"/>
    <w:rsid w:val="00E54186"/>
    <w:rsid w:val="00E63D80"/>
    <w:rsid w:val="00EE7BA7"/>
    <w:rsid w:val="00F458A6"/>
    <w:rsid w:val="00F633C2"/>
    <w:rsid w:val="00F743F8"/>
    <w:rsid w:val="00FB3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A57922"/>
    <w:pPr>
      <w:widowControl w:val="0"/>
      <w:ind w:left="380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79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A57922"/>
    <w:rPr>
      <w:rFonts w:ascii="Arial" w:eastAsia="Arial" w:hAnsi="Arial"/>
      <w:b/>
      <w:bCs/>
      <w:sz w:val="20"/>
      <w:szCs w:val="20"/>
    </w:rPr>
  </w:style>
  <w:style w:type="paragraph" w:customStyle="1" w:styleId="Default">
    <w:name w:val="Default"/>
    <w:rsid w:val="000E27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45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591"/>
  </w:style>
  <w:style w:type="paragraph" w:styleId="Footer">
    <w:name w:val="footer"/>
    <w:basedOn w:val="Normal"/>
    <w:link w:val="FooterChar"/>
    <w:uiPriority w:val="99"/>
    <w:unhideWhenUsed/>
    <w:rsid w:val="005C45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591"/>
  </w:style>
  <w:style w:type="character" w:styleId="Hyperlink">
    <w:name w:val="Hyperlink"/>
    <w:basedOn w:val="DefaultParagraphFont"/>
    <w:uiPriority w:val="99"/>
    <w:unhideWhenUsed/>
    <w:rsid w:val="000138B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48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6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CB1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A66CB1"/>
    <w:pPr>
      <w:widowControl w:val="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A57922"/>
    <w:pPr>
      <w:widowControl w:val="0"/>
      <w:ind w:left="380"/>
      <w:outlineLvl w:val="1"/>
    </w:pPr>
    <w:rPr>
      <w:rFonts w:ascii="Arial" w:eastAsia="Arial" w:hAnsi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79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A57922"/>
    <w:rPr>
      <w:rFonts w:ascii="Arial" w:eastAsia="Arial" w:hAnsi="Arial"/>
      <w:b/>
      <w:bCs/>
      <w:sz w:val="20"/>
      <w:szCs w:val="20"/>
    </w:rPr>
  </w:style>
  <w:style w:type="paragraph" w:customStyle="1" w:styleId="Default">
    <w:name w:val="Default"/>
    <w:rsid w:val="000E279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45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591"/>
  </w:style>
  <w:style w:type="paragraph" w:styleId="Footer">
    <w:name w:val="footer"/>
    <w:basedOn w:val="Normal"/>
    <w:link w:val="FooterChar"/>
    <w:uiPriority w:val="99"/>
    <w:unhideWhenUsed/>
    <w:rsid w:val="005C45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591"/>
  </w:style>
  <w:style w:type="character" w:styleId="Hyperlink">
    <w:name w:val="Hyperlink"/>
    <w:basedOn w:val="DefaultParagraphFont"/>
    <w:uiPriority w:val="99"/>
    <w:unhideWhenUsed/>
    <w:rsid w:val="000138B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48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6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CB1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A66CB1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9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sa.gov/portal/category/21287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aoprals.state.gov/web920/per_diem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efensetravel.dod.mil/site/perdiemCalc.cf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AA</Company>
  <LinksUpToDate>false</LinksUpToDate>
  <CharactersWithSpaces>4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, Rholondra (Federal)</dc:creator>
  <cp:lastModifiedBy>Rachael S.Wivell</cp:lastModifiedBy>
  <cp:revision>2</cp:revision>
  <cp:lastPrinted>2017-05-23T19:30:00Z</cp:lastPrinted>
  <dcterms:created xsi:type="dcterms:W3CDTF">2017-08-08T15:05:00Z</dcterms:created>
  <dcterms:modified xsi:type="dcterms:W3CDTF">2017-08-08T15:05:00Z</dcterms:modified>
</cp:coreProperties>
</file>